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68549" w14:textId="77777777" w:rsidR="00CD49EE" w:rsidRPr="00A44D32" w:rsidRDefault="00000000" w:rsidP="00A44D32">
      <w:pPr>
        <w:pStyle w:val="1"/>
      </w:pPr>
      <w:r w:rsidRPr="00A44D32">
        <w:t>实验3：基于UDP服务设计可靠传输协议并编程实现</w:t>
      </w:r>
    </w:p>
    <w:p w14:paraId="6523FE6F" w14:textId="77777777" w:rsidR="00CD49EE" w:rsidRDefault="00000000">
      <w:pPr>
        <w:pStyle w:val="2"/>
      </w:pPr>
      <w:r>
        <w:t>协议设计</w:t>
      </w:r>
    </w:p>
    <w:p w14:paraId="30E4DC04" w14:textId="77777777" w:rsidR="00CD49EE" w:rsidRDefault="00000000">
      <w:pPr>
        <w:pStyle w:val="a3"/>
      </w:pPr>
      <w:r>
        <w:t>实现UDP协议下一个发送方对应一个接收方，每次进行一个文件单向传输，</w:t>
      </w:r>
    </w:p>
    <w:p w14:paraId="56D94A50" w14:textId="77777777" w:rsidR="00CD49EE" w:rsidRDefault="00000000">
      <w:pPr>
        <w:pStyle w:val="a3"/>
      </w:pPr>
      <w:r>
        <w:t>发送方和接收方的主要功能：</w:t>
      </w:r>
    </w:p>
    <w:p w14:paraId="6904B621" w14:textId="77777777" w:rsidR="00CD49EE" w:rsidRDefault="00000000">
      <w:pPr>
        <w:pStyle w:val="a3"/>
      </w:pPr>
      <w:r>
        <w:t>发送方--发送文件--&gt;接收方，接收方--确认号--&gt;发送方</w:t>
      </w:r>
    </w:p>
    <w:p w14:paraId="74CBEC5F" w14:textId="77777777" w:rsidR="00CD49EE" w:rsidRDefault="00000000">
      <w:pPr>
        <w:pStyle w:val="3"/>
      </w:pPr>
      <w:r>
        <w:t>数据报格式</w:t>
      </w:r>
    </w:p>
    <w:p w14:paraId="4953675E" w14:textId="77777777" w:rsidR="00C91E68" w:rsidRDefault="00C91E68" w:rsidP="00C91E6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每次传送的大小</w:t>
      </w:r>
    </w:p>
    <w:p w14:paraId="1FB1537F" w14:textId="77777777" w:rsidR="00C91E68" w:rsidRDefault="00C91E68" w:rsidP="00C91E6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808080"/>
          <w:kern w:val="0"/>
          <w:sz w:val="19"/>
          <w:szCs w:val="19"/>
        </w:rPr>
        <w:t>#defin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nsiz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6000</w:t>
      </w:r>
    </w:p>
    <w:p w14:paraId="70DCFA83" w14:textId="77777777" w:rsidR="00C91E68" w:rsidRDefault="00C91E68" w:rsidP="00C91E6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struc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{</w:t>
      </w:r>
    </w:p>
    <w:p w14:paraId="68836973" w14:textId="77777777" w:rsidR="00C91E68" w:rsidRDefault="00C91E68" w:rsidP="00C91E6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</w:p>
    <w:p w14:paraId="14715658" w14:textId="77777777" w:rsidR="00C91E68" w:rsidRDefault="00C91E68" w:rsidP="00C91E6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uint16_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ource_port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源端口</w:t>
      </w:r>
    </w:p>
    <w:p w14:paraId="5B0A2138" w14:textId="77777777" w:rsidR="00C91E68" w:rsidRDefault="00C91E68" w:rsidP="00C91E6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uint16_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dest_port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目的端口</w:t>
      </w:r>
    </w:p>
    <w:p w14:paraId="2EA9447A" w14:textId="77777777" w:rsidR="00C91E68" w:rsidRDefault="00C91E68" w:rsidP="00C91E6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uint32_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ack = -1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确认号</w:t>
      </w:r>
    </w:p>
    <w:p w14:paraId="2EB4BBB6" w14:textId="77777777" w:rsidR="00C91E68" w:rsidRDefault="00C91E68" w:rsidP="00C91E6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uint32_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eq = 0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序列号</w:t>
      </w:r>
    </w:p>
    <w:p w14:paraId="66920237" w14:textId="77777777" w:rsidR="00C91E68" w:rsidRDefault="00C91E68" w:rsidP="00C91E6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uint8_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flags = 0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标志位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ACK SYN RST FIN</w:t>
      </w:r>
    </w:p>
    <w:p w14:paraId="0A6BF4AA" w14:textId="77777777" w:rsidR="00C91E68" w:rsidRDefault="00C91E68" w:rsidP="00C91E6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B_E = -1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0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开始，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1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结束</w:t>
      </w:r>
    </w:p>
    <w:p w14:paraId="6A95DAD2" w14:textId="77777777" w:rsidR="00C91E68" w:rsidRDefault="00C91E68" w:rsidP="00C91E6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size_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ength = 0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数据大小，保持文件大小不变</w:t>
      </w:r>
    </w:p>
    <w:p w14:paraId="11F8ABEB" w14:textId="77777777" w:rsidR="00C91E68" w:rsidRDefault="00C91E68" w:rsidP="00C91E6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uint16_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hecksum = 0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16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位校验和</w:t>
      </w:r>
    </w:p>
    <w:p w14:paraId="0BE812FE" w14:textId="77777777" w:rsidR="00C91E68" w:rsidRDefault="00C91E68" w:rsidP="00C91E6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ha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buf[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nsiz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] = { 0 };</w:t>
      </w:r>
    </w:p>
    <w:p w14:paraId="2CE8EF24" w14:textId="612D4BB9" w:rsidR="00C91E68" w:rsidRDefault="00C91E68" w:rsidP="00C91E68">
      <w:pPr>
        <w:pStyle w:val="a3"/>
      </w:pPr>
      <w:r>
        <w:rPr>
          <w:rFonts w:ascii="新宋体" w:eastAsia="新宋体" w:cs="新宋体"/>
          <w:color w:val="000000"/>
          <w:sz w:val="19"/>
          <w:szCs w:val="19"/>
        </w:rPr>
        <w:t>};</w:t>
      </w:r>
    </w:p>
    <w:p w14:paraId="3902BC22" w14:textId="2F5D6498" w:rsidR="00CD49EE" w:rsidRDefault="00000000">
      <w:pPr>
        <w:pStyle w:val="a3"/>
      </w:pPr>
      <w:r>
        <w:t>其中，seq为发送的数据的首个字节序号，接收到ack=n表示对与字节序号为n-1之前的都进行正确的接收</w:t>
      </w:r>
    </w:p>
    <w:p w14:paraId="38F835B9" w14:textId="77777777" w:rsidR="00CD49EE" w:rsidRDefault="00000000">
      <w:pPr>
        <w:pStyle w:val="3"/>
      </w:pPr>
      <w:r>
        <w:t>建立连接</w:t>
      </w:r>
    </w:p>
    <w:p w14:paraId="2531DE17" w14:textId="77777777" w:rsidR="00CD49EE" w:rsidRDefault="00000000">
      <w:pPr>
        <w:pStyle w:val="4"/>
      </w:pPr>
      <w:r>
        <w:t>双方</w:t>
      </w:r>
    </w:p>
    <w:p w14:paraId="0521D0B5" w14:textId="77777777" w:rsidR="00CD49EE" w:rsidRDefault="00000000">
      <w:pPr>
        <w:pStyle w:val="a3"/>
      </w:pPr>
      <w:r>
        <w:t>发送方和接受方采用一样的模式：</w:t>
      </w:r>
    </w:p>
    <w:p w14:paraId="7D5053A4" w14:textId="77777777" w:rsidR="00CD49EE" w:rsidRDefault="00000000">
      <w:pPr>
        <w:pStyle w:val="5"/>
      </w:pPr>
      <w:r>
        <w:t>初始化： 进行bind过程，绑定ip和端口号</w:t>
      </w:r>
    </w:p>
    <w:p w14:paraId="0DA5BB02" w14:textId="77777777" w:rsidR="00CD49EE" w:rsidRDefault="00000000">
      <w:pPr>
        <w:pStyle w:val="5"/>
      </w:pPr>
      <w:r>
        <w:t>与路由器的连接：在三次握手后调用connect()函数</w:t>
      </w:r>
    </w:p>
    <w:p w14:paraId="2A03FC17" w14:textId="77777777" w:rsidR="00CD49EE" w:rsidRPr="00A44D32" w:rsidRDefault="00000000">
      <w:pPr>
        <w:pStyle w:val="6"/>
        <w:rPr>
          <w:sz w:val="18"/>
          <w:szCs w:val="18"/>
        </w:rPr>
      </w:pPr>
      <w:r w:rsidRPr="00A44D32">
        <w:rPr>
          <w:sz w:val="18"/>
          <w:szCs w:val="18"/>
        </w:rPr>
        <w:t>三次握手时的传输是通过sendto()与recvfrom()函数进行，由于UDP是无连接的传输，需要每次指定ip与port，在不进行connect()的时候，每次传输后都需要连接和断开，</w:t>
      </w:r>
    </w:p>
    <w:p w14:paraId="75EAD951" w14:textId="02E3CF1B" w:rsidR="00CD49EE" w:rsidRDefault="00000000">
      <w:pPr>
        <w:pStyle w:val="a3"/>
      </w:pPr>
      <w:r>
        <w:lastRenderedPageBreak/>
        <w:t>由于文件发送是向同一个端口连续发送，故在上述的三次握手后调用connect(),此后传输过程中使用send(),recv()；在文件传输结束前都不会断开连接</w:t>
      </w:r>
    </w:p>
    <w:p w14:paraId="4D9FE5E5" w14:textId="77777777" w:rsidR="00CD49EE" w:rsidRDefault="00000000">
      <w:pPr>
        <w:pStyle w:val="4"/>
      </w:pPr>
      <w:r>
        <w:t>三次握手建立连接</w:t>
      </w:r>
    </w:p>
    <w:p w14:paraId="0A436A92" w14:textId="77777777" w:rsidR="00CD49EE" w:rsidRDefault="00000000">
      <w:pPr>
        <w:pStyle w:val="a3"/>
        <w:numPr>
          <w:ilvl w:val="0"/>
          <w:numId w:val="1"/>
        </w:numPr>
      </w:pPr>
      <w:r>
        <w:t>发送方向接收方发送</w:t>
      </w:r>
      <w:r>
        <w:rPr>
          <w:rStyle w:val="HTML1"/>
        </w:rPr>
        <w:t>SYN+(seq=0)</w:t>
      </w:r>
      <w:r>
        <w:t>包，请求建立连接：</w:t>
      </w:r>
    </w:p>
    <w:p w14:paraId="575C177D" w14:textId="77777777" w:rsidR="00CD49EE" w:rsidRDefault="00000000">
      <w:pPr>
        <w:pStyle w:val="a3"/>
        <w:ind w:left="720"/>
      </w:pPr>
      <w:r>
        <w:t>如果没有在超时时间内接收到接收端的</w:t>
      </w:r>
      <w:r>
        <w:rPr>
          <w:rStyle w:val="HTML1"/>
        </w:rPr>
        <w:t>SYN+ACK+(ack=1)</w:t>
      </w:r>
      <w:r>
        <w:t>，会进行重传</w:t>
      </w:r>
    </w:p>
    <w:p w14:paraId="02FDF5F3" w14:textId="4C39FB65" w:rsidR="00CD49EE" w:rsidRDefault="00000000">
      <w:pPr>
        <w:pStyle w:val="a3"/>
        <w:numPr>
          <w:ilvl w:val="0"/>
          <w:numId w:val="1"/>
        </w:numPr>
      </w:pPr>
      <w:r>
        <w:t>接收方收到发送方的SYN包之后，向发送方发送</w:t>
      </w:r>
      <w:r>
        <w:rPr>
          <w:rStyle w:val="HTML1"/>
        </w:rPr>
        <w:t>SYN+ACK+(ack=1)+(seq=0)</w:t>
      </w:r>
      <w:r>
        <w:t>包,并期望接收到发送方的</w:t>
      </w:r>
      <w:r>
        <w:rPr>
          <w:rStyle w:val="HTML1"/>
        </w:rPr>
        <w:t>ACK</w:t>
      </w:r>
      <w:r w:rsidR="00DD62DD">
        <w:rPr>
          <w:rStyle w:val="HTML1"/>
        </w:rPr>
        <w:t>+</w:t>
      </w:r>
      <w:r w:rsidR="00DD62DD">
        <w:rPr>
          <w:rStyle w:val="HTML1"/>
          <w:rFonts w:hint="eastAsia"/>
        </w:rPr>
        <w:t>（ack</w:t>
      </w:r>
      <w:r w:rsidR="00DD62DD">
        <w:rPr>
          <w:rStyle w:val="HTML1"/>
        </w:rPr>
        <w:t>=1</w:t>
      </w:r>
      <w:r w:rsidR="00DD62DD">
        <w:rPr>
          <w:rStyle w:val="HTML1"/>
          <w:rFonts w:hint="eastAsia"/>
        </w:rPr>
        <w:t>）</w:t>
      </w:r>
      <w:r>
        <w:t>包；</w:t>
      </w:r>
    </w:p>
    <w:p w14:paraId="63D10F17" w14:textId="77777777" w:rsidR="00CD49EE" w:rsidRDefault="00000000">
      <w:pPr>
        <w:pStyle w:val="a3"/>
        <w:ind w:left="720"/>
      </w:pPr>
      <w:r>
        <w:t>如果没有在超时时间内接收到期望的ACK就会进行重传,如果超过最长等待时间20s说明期望的ACK包应该丢失了，不再等待进入建立连接</w:t>
      </w:r>
    </w:p>
    <w:p w14:paraId="663CDED1" w14:textId="77777777" w:rsidR="00CD49EE" w:rsidRDefault="00000000">
      <w:pPr>
        <w:pStyle w:val="a3"/>
        <w:ind w:left="720"/>
      </w:pPr>
      <w:r>
        <w:t>如果在限制时间内接收到了，接收方就进入了连接建立阶段</w:t>
      </w:r>
    </w:p>
    <w:p w14:paraId="483CD343" w14:textId="77777777" w:rsidR="00CD49EE" w:rsidRDefault="00000000">
      <w:pPr>
        <w:pStyle w:val="a3"/>
        <w:numPr>
          <w:ilvl w:val="0"/>
          <w:numId w:val="1"/>
        </w:numPr>
      </w:pPr>
      <w:r>
        <w:t>发送方接收到接收方的SYN包之后，就会向接收方发送</w:t>
      </w:r>
      <w:r>
        <w:rPr>
          <w:rStyle w:val="HTML1"/>
        </w:rPr>
        <w:t>ACK+(ack=1)+(seq=1)</w:t>
      </w:r>
      <w:r>
        <w:t>包,进入连接建立阶段</w:t>
      </w:r>
    </w:p>
    <w:p w14:paraId="60819B49" w14:textId="77777777" w:rsidR="00CD49EE" w:rsidRDefault="00000000">
      <w:pPr>
        <w:pStyle w:val="3"/>
      </w:pPr>
      <w:r>
        <w:t>数据传输</w:t>
      </w:r>
    </w:p>
    <w:p w14:paraId="672F3993" w14:textId="77777777" w:rsidR="00CD49EE" w:rsidRDefault="00000000">
      <w:pPr>
        <w:pStyle w:val="4"/>
      </w:pPr>
      <w:r>
        <w:t>超时重传</w:t>
      </w:r>
    </w:p>
    <w:p w14:paraId="5B7702D0" w14:textId="7FB3D5A7" w:rsidR="007308A8" w:rsidRDefault="00000000" w:rsidP="007308A8">
      <w:pPr>
        <w:pStyle w:val="a3"/>
      </w:pPr>
      <w:r>
        <w:t>通过</w:t>
      </w:r>
      <w:r>
        <w:rPr>
          <w:rStyle w:val="HTML1"/>
        </w:rPr>
        <w:t>setsockopt</w:t>
      </w:r>
      <w:r>
        <w:t>中的</w:t>
      </w:r>
      <w:r>
        <w:rPr>
          <w:rStyle w:val="HTML1"/>
        </w:rPr>
        <w:t>SO_RCVTIMEO</w:t>
      </w:r>
      <w:r>
        <w:t>设置超时,初始超时时间为5ms，在循环接收时判断超时(recvret == -1 &amp;&amp; GetLastError() == 10060) ,超时就将超时时间更新为原来的2倍，如果收到了数据，就将超时时间更新为原来的1/2，在实验过程中，发现超时时间一般最大到1024ms，故当超时时间减少到1024ms时就不再继续减少。</w:t>
      </w:r>
    </w:p>
    <w:p w14:paraId="5845BAC6" w14:textId="58C680EA" w:rsidR="007308A8" w:rsidRDefault="007308A8" w:rsidP="007308A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设置接收超时,初始化为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5ms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，设置成功后，recv（）非阻塞</w:t>
      </w:r>
    </w:p>
    <w:p w14:paraId="0ECEB95A" w14:textId="061B2E8D" w:rsidR="007308A8" w:rsidRDefault="007308A8" w:rsidP="007308A8">
      <w:pPr>
        <w:pStyle w:val="a3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timeOut = 5;</w:t>
      </w:r>
    </w:p>
    <w:p w14:paraId="7A413E4F" w14:textId="43CA842E" w:rsidR="007308A8" w:rsidRDefault="007308A8" w:rsidP="007308A8">
      <w:pPr>
        <w:pStyle w:val="a3"/>
      </w:pPr>
      <w:r>
        <w:rPr>
          <w:rFonts w:ascii="新宋体" w:eastAsia="新宋体" w:cs="新宋体"/>
          <w:color w:val="000000"/>
          <w:sz w:val="19"/>
          <w:szCs w:val="19"/>
        </w:rPr>
        <w:t xml:space="preserve">setsockopt(Socket, </w:t>
      </w:r>
      <w:r>
        <w:rPr>
          <w:rFonts w:ascii="新宋体" w:eastAsia="新宋体" w:cs="新宋体"/>
          <w:color w:val="6F008A"/>
          <w:sz w:val="19"/>
          <w:szCs w:val="19"/>
        </w:rPr>
        <w:t>SOL_SOCKET</w:t>
      </w:r>
      <w:r>
        <w:rPr>
          <w:rFonts w:ascii="新宋体" w:eastAsia="新宋体" w:cs="新宋体"/>
          <w:color w:val="000000"/>
          <w:sz w:val="19"/>
          <w:szCs w:val="19"/>
        </w:rPr>
        <w:t xml:space="preserve">, </w:t>
      </w:r>
      <w:r>
        <w:rPr>
          <w:rFonts w:ascii="新宋体" w:eastAsia="新宋体" w:cs="新宋体"/>
          <w:color w:val="6F008A"/>
          <w:sz w:val="19"/>
          <w:szCs w:val="19"/>
        </w:rPr>
        <w:t>SO_RCVTIMEO</w:t>
      </w:r>
      <w:r>
        <w:rPr>
          <w:rFonts w:ascii="新宋体" w:eastAsia="新宋体" w:cs="新宋体"/>
          <w:color w:val="000000"/>
          <w:sz w:val="19"/>
          <w:szCs w:val="19"/>
        </w:rPr>
        <w:t>, (</w:t>
      </w:r>
      <w:r>
        <w:rPr>
          <w:rFonts w:ascii="新宋体" w:eastAsia="新宋体" w:cs="新宋体"/>
          <w:color w:val="0000FF"/>
          <w:sz w:val="19"/>
          <w:szCs w:val="19"/>
        </w:rPr>
        <w:t>char</w:t>
      </w:r>
      <w:r>
        <w:rPr>
          <w:rFonts w:ascii="新宋体" w:eastAsia="新宋体" w:cs="新宋体"/>
          <w:color w:val="000000"/>
          <w:sz w:val="19"/>
          <w:szCs w:val="19"/>
        </w:rPr>
        <w:t xml:space="preserve">*)&amp;timeOut, </w:t>
      </w:r>
      <w:r>
        <w:rPr>
          <w:rFonts w:ascii="新宋体" w:eastAsia="新宋体" w:cs="新宋体"/>
          <w:color w:val="0000FF"/>
          <w:sz w:val="19"/>
          <w:szCs w:val="19"/>
        </w:rPr>
        <w:t>sizeof</w:t>
      </w:r>
      <w:r>
        <w:rPr>
          <w:rFonts w:ascii="新宋体" w:eastAsia="新宋体" w:cs="新宋体"/>
          <w:color w:val="000000"/>
          <w:sz w:val="19"/>
          <w:szCs w:val="19"/>
        </w:rPr>
        <w:t>(timeOut)</w:t>
      </w:r>
    </w:p>
    <w:p w14:paraId="3DAE04A6" w14:textId="4D55464E" w:rsidR="00CD49EE" w:rsidRDefault="00000000">
      <w:pPr>
        <w:pStyle w:val="4"/>
      </w:pPr>
      <w:r>
        <w:t>确认接收</w:t>
      </w:r>
    </w:p>
    <w:p w14:paraId="57F51AE3" w14:textId="77777777" w:rsidR="00CD49EE" w:rsidRDefault="00000000">
      <w:pPr>
        <w:pStyle w:val="5"/>
      </w:pPr>
      <w:r>
        <w:t>对接收方：</w:t>
      </w:r>
    </w:p>
    <w:p w14:paraId="71155459" w14:textId="77777777" w:rsidR="00CD49EE" w:rsidRDefault="00000000">
      <w:pPr>
        <w:pStyle w:val="a3"/>
      </w:pPr>
      <w:r>
        <w:t>设置next_want_seq=0//希望接收到的序列号（为上次接收到的序列号+接收数据大小+1）</w:t>
      </w:r>
    </w:p>
    <w:p w14:paraId="5A51CB06" w14:textId="77777777" w:rsidR="00CD49EE" w:rsidRDefault="00000000">
      <w:pPr>
        <w:pStyle w:val="a3"/>
      </w:pPr>
      <w:r>
        <w:t>对于每次有效的recv()，</w:t>
      </w:r>
    </w:p>
    <w:p w14:paraId="0EE68637" w14:textId="77777777" w:rsidR="00CD49EE" w:rsidRDefault="00000000">
      <w:pPr>
        <w:pStyle w:val="a3"/>
        <w:numPr>
          <w:ilvl w:val="0"/>
          <w:numId w:val="2"/>
        </w:numPr>
      </w:pPr>
      <w:r>
        <w:lastRenderedPageBreak/>
        <w:t>检验16位校验和，如果相加不为0xffff,就丢弃该包，继续接收</w:t>
      </w:r>
    </w:p>
    <w:p w14:paraId="3CB7A813" w14:textId="77777777" w:rsidR="00CD49EE" w:rsidRDefault="00000000">
      <w:pPr>
        <w:pStyle w:val="a3"/>
        <w:numPr>
          <w:ilvl w:val="0"/>
          <w:numId w:val="2"/>
        </w:numPr>
      </w:pPr>
      <w:r>
        <w:t>判断接收到的序列号是否等于next_want_seq,如果相等就将接收数据写入文件；</w:t>
      </w:r>
    </w:p>
    <w:p w14:paraId="6CB7AE4D" w14:textId="77777777" w:rsidR="00CD49EE" w:rsidRDefault="00000000">
      <w:pPr>
        <w:pStyle w:val="a3"/>
        <w:ind w:left="720"/>
      </w:pPr>
      <w:r>
        <w:t>并设置要发送的确认包{ACK+(ack=recvpdu.seq+recvpdu.length+1)}；</w:t>
      </w:r>
    </w:p>
    <w:p w14:paraId="5DA6B229" w14:textId="77777777" w:rsidR="00CD49EE" w:rsidRDefault="00000000">
      <w:pPr>
        <w:pStyle w:val="a3"/>
        <w:ind w:left="720"/>
      </w:pPr>
      <w:r>
        <w:t>并更新next_want_seq=ack;</w:t>
      </w:r>
    </w:p>
    <w:p w14:paraId="5F0DC834" w14:textId="77777777" w:rsidR="00CD49EE" w:rsidRDefault="00000000">
      <w:pPr>
        <w:pStyle w:val="a3"/>
        <w:ind w:left="720"/>
      </w:pPr>
      <w:r>
        <w:t>如果收到的包中有B_E=1（文件发送结束标志），跳出循环接收</w:t>
      </w:r>
    </w:p>
    <w:p w14:paraId="2EC64FA7" w14:textId="77777777" w:rsidR="00CD49EE" w:rsidRDefault="00000000">
      <w:pPr>
        <w:pStyle w:val="a3"/>
        <w:ind w:left="720"/>
      </w:pPr>
      <w:r>
        <w:t>继续循环接收</w:t>
      </w:r>
    </w:p>
    <w:p w14:paraId="08EA8E91" w14:textId="77777777" w:rsidR="00CD49EE" w:rsidRDefault="00000000">
      <w:pPr>
        <w:pStyle w:val="a3"/>
        <w:numPr>
          <w:ilvl w:val="0"/>
          <w:numId w:val="2"/>
        </w:numPr>
      </w:pPr>
      <w:r>
        <w:t>判断接收到的序列号是否为上一次接收到的序列号(说明发生了延时或者ACK包丢失的情况)</w:t>
      </w:r>
    </w:p>
    <w:p w14:paraId="296BFC70" w14:textId="77777777" w:rsidR="00CD49EE" w:rsidRDefault="00000000">
      <w:pPr>
        <w:pStyle w:val="a3"/>
        <w:ind w:left="720"/>
      </w:pPr>
      <w:r>
        <w:t>重发上一次的ACK包，</w:t>
      </w:r>
    </w:p>
    <w:p w14:paraId="2EC00B29" w14:textId="77777777" w:rsidR="00CD49EE" w:rsidRDefault="00000000">
      <w:pPr>
        <w:pStyle w:val="a3"/>
        <w:ind w:left="720"/>
      </w:pPr>
      <w:r>
        <w:t>继续循环接收</w:t>
      </w:r>
    </w:p>
    <w:p w14:paraId="1878FFC2" w14:textId="77777777" w:rsidR="00CD49EE" w:rsidRDefault="00000000">
      <w:pPr>
        <w:pStyle w:val="5"/>
      </w:pPr>
      <w:r>
        <w:t>对发送方：</w:t>
      </w:r>
    </w:p>
    <w:p w14:paraId="74F88379" w14:textId="77777777" w:rsidR="00CD49EE" w:rsidRDefault="00000000">
      <w:pPr>
        <w:pStyle w:val="a3"/>
      </w:pPr>
      <w:r>
        <w:t>对接收到的ACK包中的ack进行判断：</w:t>
      </w:r>
    </w:p>
    <w:p w14:paraId="7CD8BC87" w14:textId="77777777" w:rsidR="00CD49EE" w:rsidRDefault="00000000">
      <w:pPr>
        <w:widowControl/>
        <w:numPr>
          <w:ilvl w:val="0"/>
          <w:numId w:val="3"/>
        </w:numPr>
        <w:spacing w:before="100" w:beforeAutospacing="1" w:after="100" w:afterAutospacing="1"/>
        <w:jc w:val="left"/>
      </w:pPr>
      <w:r>
        <w:t>若在限制时间内接收到的ack等于发送出去的seq+length+1,说明收到正确的确认包，设置下一次发送的seq=之前发送出去的seq+length+1; 继续后续数据的发送</w:t>
      </w:r>
    </w:p>
    <w:p w14:paraId="21C585C0" w14:textId="77777777" w:rsidR="00CD49EE" w:rsidRDefault="00000000">
      <w:pPr>
        <w:widowControl/>
        <w:numPr>
          <w:ilvl w:val="0"/>
          <w:numId w:val="3"/>
        </w:numPr>
        <w:spacing w:before="100" w:beforeAutospacing="1" w:after="100" w:afterAutospacing="1"/>
        <w:jc w:val="left"/>
      </w:pPr>
      <w:r>
        <w:t>若超时没有收到ACK包（发生了延时或者丢包），就重发数据包</w:t>
      </w:r>
    </w:p>
    <w:p w14:paraId="31A8D039" w14:textId="77777777" w:rsidR="00CD49EE" w:rsidRDefault="00000000">
      <w:pPr>
        <w:pStyle w:val="3"/>
      </w:pPr>
      <w:r>
        <w:t>断开连接</w:t>
      </w:r>
    </w:p>
    <w:p w14:paraId="3448DA66" w14:textId="77777777" w:rsidR="00CD49EE" w:rsidRDefault="00000000">
      <w:pPr>
        <w:pStyle w:val="4"/>
      </w:pPr>
      <w:r>
        <w:t>四次挥手断开连接</w:t>
      </w:r>
    </w:p>
    <w:p w14:paraId="69EF3DAA" w14:textId="77777777" w:rsidR="00CD49EE" w:rsidRDefault="00000000">
      <w:pPr>
        <w:widowControl/>
        <w:numPr>
          <w:ilvl w:val="0"/>
          <w:numId w:val="4"/>
        </w:numPr>
        <w:spacing w:before="100" w:beforeAutospacing="1" w:after="100" w:afterAutospacing="1"/>
        <w:jc w:val="left"/>
      </w:pPr>
      <w:r>
        <w:t>发送方发送完数据并正确接收到最后的ACK包后，开始断开连接，向接收方发送ACK+FIN包，并期望接收到接收方的ACK包，若超时还未接收到就重发ACK+FIN</w:t>
      </w:r>
    </w:p>
    <w:p w14:paraId="1A1D8EF5" w14:textId="77777777" w:rsidR="00CD49EE" w:rsidRDefault="00000000">
      <w:pPr>
        <w:widowControl/>
        <w:numPr>
          <w:ilvl w:val="0"/>
          <w:numId w:val="4"/>
        </w:numPr>
        <w:spacing w:before="100" w:beforeAutospacing="1" w:after="100" w:afterAutospacing="1"/>
        <w:jc w:val="left"/>
      </w:pPr>
      <w:r>
        <w:t>接收判断文件接收完毕后，若收到ACK+FIN包，向发送方发送ACK确认包，之后继续发送ACK_FIN包，并期望得到发送方的ACK包，若超时还未收到就会重发ACK+FIN,若超时时间超过20s,说明期望ACK丢失，不再等待，直接关闭连接，因为数据在开始关闭前已经传送完毕，最后的ACK确认包接收不影响</w:t>
      </w:r>
    </w:p>
    <w:p w14:paraId="7B020B91" w14:textId="77777777" w:rsidR="00CD49EE" w:rsidRDefault="00000000">
      <w:pPr>
        <w:widowControl/>
        <w:numPr>
          <w:ilvl w:val="0"/>
          <w:numId w:val="4"/>
        </w:numPr>
        <w:spacing w:before="100" w:beforeAutospacing="1" w:after="100" w:afterAutospacing="1"/>
        <w:jc w:val="left"/>
      </w:pPr>
      <w:r>
        <w:t>发送方收到ACK后，判断确认号是否正确，发送方继续收到ACK_FIN包后，向接收方发送ACK之后等待10秒后就断开连接</w:t>
      </w:r>
    </w:p>
    <w:p w14:paraId="161E6453" w14:textId="42792EB6" w:rsidR="00780189" w:rsidRDefault="00780189">
      <w:pPr>
        <w:widowControl/>
        <w:numPr>
          <w:ilvl w:val="0"/>
          <w:numId w:val="4"/>
        </w:numPr>
        <w:spacing w:before="100" w:beforeAutospacing="1" w:after="100" w:afterAutospacing="1"/>
        <w:jc w:val="left"/>
      </w:pPr>
      <w:r>
        <w:rPr>
          <w:rFonts w:hint="eastAsia"/>
        </w:rPr>
        <w:t>接收方收到期望的ACK包后，断开连接</w:t>
      </w:r>
    </w:p>
    <w:p w14:paraId="1882AD38" w14:textId="77777777" w:rsidR="00CD49EE" w:rsidRDefault="00000000">
      <w:pPr>
        <w:pStyle w:val="2"/>
      </w:pPr>
      <w:r>
        <w:t>核心代码分析</w:t>
      </w:r>
    </w:p>
    <w:p w14:paraId="07688D9F" w14:textId="77777777" w:rsidR="005231FC" w:rsidRDefault="00000000" w:rsidP="005231FC">
      <w:pPr>
        <w:pStyle w:val="a3"/>
      </w:pPr>
      <w:r>
        <w:t>功能函数</w:t>
      </w:r>
    </w:p>
    <w:p w14:paraId="5F1C73C0" w14:textId="0550CA2B" w:rsidR="00CD49EE" w:rsidRDefault="00000000" w:rsidP="005231FC">
      <w:pPr>
        <w:pStyle w:val="a3"/>
      </w:pPr>
      <w:r>
        <w:lastRenderedPageBreak/>
        <w:t>16位校验和 计算：</w:t>
      </w:r>
    </w:p>
    <w:p w14:paraId="61918682" w14:textId="77777777" w:rsidR="00CD49EE" w:rsidRDefault="00000000">
      <w:pPr>
        <w:pStyle w:val="a3"/>
      </w:pPr>
      <w:r>
        <w:t>（将结构体中的source_port,dest_port,seq,ack,length,buf，flags按每十六位（其中seq，ack分为两个十六位，length，flags零扩展至十六位，buf每两个字节当成一个十六位，多出来的一个字节零扩展至十六位）进行相加，溢出加到结果最低位） 最后结果（取低16位后再取反）放入checksum中</w:t>
      </w:r>
    </w:p>
    <w:p w14:paraId="79C200C4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2B91AF"/>
          <w:kern w:val="0"/>
          <w:sz w:val="19"/>
          <w:szCs w:val="19"/>
        </w:rPr>
        <w:t>uint16_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etchecksum(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&amp;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send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 {</w:t>
      </w:r>
    </w:p>
    <w:p w14:paraId="22A44B2D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send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hecksum = 0;</w:t>
      </w:r>
    </w:p>
    <w:p w14:paraId="73DE9D49" w14:textId="5584C889" w:rsidR="00871BA7" w:rsidRDefault="00871BA7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/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/</w:t>
      </w: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对结构体内进行每1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6</w:t>
      </w: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位求和</w:t>
      </w:r>
    </w:p>
    <w:p w14:paraId="13E4CD73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uint32_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tem =add( add(add(add(add(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send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source_port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send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dest_port)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send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ack)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send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seq),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send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flags),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send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ength);</w:t>
      </w:r>
    </w:p>
    <w:p w14:paraId="4BAA6EEC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i = 0;</w:t>
      </w:r>
    </w:p>
    <w:p w14:paraId="646E2BC6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o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i = 0; i &lt; 6000; i+=2) {</w:t>
      </w:r>
    </w:p>
    <w:p w14:paraId="7192352D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uint16_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t = 0 |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send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buf[i] |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send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f[i + 1]&lt;&lt;8;</w:t>
      </w:r>
    </w:p>
    <w:p w14:paraId="110EEEEB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tem = add(tem, t);</w:t>
      </w:r>
    </w:p>
    <w:p w14:paraId="04F072AF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176C57BA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i &lt; 6000) {</w:t>
      </w:r>
    </w:p>
    <w:p w14:paraId="326E3E3B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tem = add(tem,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send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f[i]);</w:t>
      </w:r>
    </w:p>
    <w:p w14:paraId="4A563819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i++;</w:t>
      </w:r>
    </w:p>
    <w:p w14:paraId="68B2E8AD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32952DA2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send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hecksum =( ~tem)&amp;0xffff;</w:t>
      </w:r>
    </w:p>
    <w:p w14:paraId="20047233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send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hecksum;</w:t>
      </w:r>
    </w:p>
    <w:p w14:paraId="5BF3B60E" w14:textId="659DD9E7" w:rsidR="000320B0" w:rsidRDefault="000320B0" w:rsidP="000320B0">
      <w:pPr>
        <w:pStyle w:val="a3"/>
      </w:pPr>
      <w:r>
        <w:rPr>
          <w:rFonts w:ascii="新宋体" w:eastAsia="新宋体" w:cs="新宋体"/>
          <w:color w:val="000000"/>
          <w:sz w:val="19"/>
          <w:szCs w:val="19"/>
        </w:rPr>
        <w:t>}</w:t>
      </w:r>
    </w:p>
    <w:p w14:paraId="2D16FC29" w14:textId="77777777" w:rsidR="000320B0" w:rsidRDefault="00000000" w:rsidP="000320B0">
      <w:pPr>
        <w:pStyle w:val="a3"/>
      </w:pPr>
      <w:r>
        <w:t>检验：</w:t>
      </w:r>
    </w:p>
    <w:p w14:paraId="1FF7410E" w14:textId="73D79190" w:rsidR="000320B0" w:rsidRPr="000320B0" w:rsidRDefault="000320B0" w:rsidP="000320B0">
      <w:pPr>
        <w:pStyle w:val="a3"/>
      </w:pPr>
      <w:r>
        <w:rPr>
          <w:rStyle w:val="HTML1"/>
        </w:rPr>
        <w:t>//在计算的基础上加上checksum，溢出加到最低位，正确的检验结果应该为0xffff</w:t>
      </w:r>
    </w:p>
    <w:p w14:paraId="6F1BE5DB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heckchecksum(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&amp;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recv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 {</w:t>
      </w:r>
    </w:p>
    <w:p w14:paraId="1C4DF101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uint32_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tem = add(add(add(add(add(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recv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source_port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recv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dest_port)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recv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ack)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recv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seq)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recv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flags),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recv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ength);</w:t>
      </w:r>
    </w:p>
    <w:p w14:paraId="7523834F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i = 0;</w:t>
      </w:r>
    </w:p>
    <w:p w14:paraId="6E7166A2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o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i = 0; i &lt; 6000; i += 2) {</w:t>
      </w:r>
    </w:p>
    <w:p w14:paraId="0F7B354A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uint16_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t = 0 |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recv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buf[i] |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recv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f[i + 1] &lt;&lt; 8;</w:t>
      </w:r>
    </w:p>
    <w:p w14:paraId="04B802AC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tem = add(tem, t);</w:t>
      </w:r>
    </w:p>
    <w:p w14:paraId="224B2919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387468CB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i &lt; 6000) {</w:t>
      </w:r>
    </w:p>
    <w:p w14:paraId="64E4FCE0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tem = add(tem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recv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f[i]);</w:t>
      </w:r>
    </w:p>
    <w:p w14:paraId="3FC60201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i++;</w:t>
      </w:r>
    </w:p>
    <w:p w14:paraId="2A47B808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1C6BD251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tem =tem+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recvpdu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hecksum;</w:t>
      </w:r>
    </w:p>
    <w:p w14:paraId="6F7024DF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tem == 0xffff) {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1; }</w:t>
      </w:r>
    </w:p>
    <w:p w14:paraId="3C4368BC" w14:textId="77777777" w:rsidR="000320B0" w:rsidRDefault="000320B0" w:rsidP="000320B0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{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0; }</w:t>
      </w:r>
    </w:p>
    <w:p w14:paraId="10A12BAF" w14:textId="77777777" w:rsidR="000320B0" w:rsidRDefault="000320B0" w:rsidP="000320B0">
      <w:pPr>
        <w:pStyle w:val="a3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}</w:t>
      </w:r>
    </w:p>
    <w:p w14:paraId="4BDE20E0" w14:textId="77777777" w:rsidR="00CD49EE" w:rsidRDefault="00000000">
      <w:pPr>
        <w:widowControl/>
        <w:numPr>
          <w:ilvl w:val="0"/>
          <w:numId w:val="6"/>
        </w:numPr>
        <w:spacing w:before="100" w:beforeAutospacing="1" w:after="100" w:afterAutospacing="1"/>
        <w:jc w:val="left"/>
      </w:pPr>
      <w:r>
        <w:t>超时重传 由于设置setsocketopt中接收超时，故recv()非阻塞，需要循环接收</w:t>
      </w:r>
    </w:p>
    <w:p w14:paraId="12C00A49" w14:textId="77777777" w:rsidR="00237BA4" w:rsidRDefault="00237BA4" w:rsidP="00237BA4">
      <w:pPr>
        <w:widowControl/>
        <w:spacing w:before="100" w:beforeAutospacing="1" w:after="100" w:afterAutospacing="1"/>
        <w:ind w:left="720"/>
        <w:jc w:val="left"/>
      </w:pPr>
    </w:p>
    <w:p w14:paraId="2DA3EB2A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timeout_retry() {</w:t>
      </w:r>
    </w:p>
    <w:p w14:paraId="04817AF6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7656D487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1) {</w:t>
      </w:r>
    </w:p>
    <w:p w14:paraId="77B5C6E1" w14:textId="64DBB61D" w:rsidR="00163085" w:rsidRDefault="00163085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/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/</w:t>
      </w: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发送错误</w:t>
      </w:r>
    </w:p>
    <w:p w14:paraId="7C2442D7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sendret &lt; 0) {</w:t>
      </w:r>
    </w:p>
    <w:p w14:paraId="16251F6E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send error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GetLastError()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2933730A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ret = send();</w:t>
      </w:r>
    </w:p>
    <w:p w14:paraId="35D10353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=============resend=======================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2E7965F0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pdu_to_str(sendpdu);</w:t>
      </w:r>
    </w:p>
    <w:p w14:paraId="0248796A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31668717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recvret = recv();</w:t>
      </w:r>
    </w:p>
    <w:p w14:paraId="45593DF2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=============recv=======================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0BAA4D6D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pdu_to_str(recvpdu);</w:t>
      </w:r>
    </w:p>
    <w:p w14:paraId="1F690047" w14:textId="1F99FBC9" w:rsidR="00237BA4" w:rsidRDefault="00163085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/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/</w:t>
      </w: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接收成功，减少接收时间</w:t>
      </w:r>
    </w:p>
    <w:p w14:paraId="1A3C67AE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recvret &gt; 0) { </w:t>
      </w:r>
    </w:p>
    <w:p w14:paraId="1A62476B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=======recv============================: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475A991B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pdu_to_str(recvpdu);</w:t>
      </w:r>
    </w:p>
    <w:p w14:paraId="79B0745A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lessouttime();</w:t>
      </w:r>
    </w:p>
    <w:p w14:paraId="016C8ED8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success recv ,so less timeout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time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 </w:t>
      </w:r>
    </w:p>
    <w:p w14:paraId="3CB0A88B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brea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03EBF8D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1C76041E" w14:textId="5ECFFC2E" w:rsidR="00163085" w:rsidRDefault="00163085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/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/</w:t>
      </w: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超时，增加接收时间</w:t>
      </w:r>
    </w:p>
    <w:p w14:paraId="62476E78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recvret == -1 &amp;&amp; GetLastError() == 10060) { </w:t>
      </w:r>
    </w:p>
    <w:p w14:paraId="6965E129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ret = send();</w:t>
      </w:r>
    </w:p>
    <w:p w14:paraId="047BCD7F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=============resend=======================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1C872E52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pdu_to_str(sendpdu);</w:t>
      </w:r>
    </w:p>
    <w:p w14:paraId="0908C793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updateouttime();</w:t>
      </w:r>
    </w:p>
    <w:p w14:paraId="30DD0654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timeout happen,so more timeout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time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2A4899A3" w14:textId="1D7369D0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timeOut &gt; 20000) {</w:t>
      </w:r>
    </w:p>
    <w:p w14:paraId="3E3AC2E1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时间太长了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,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不继续等待了</w:t>
      </w:r>
    </w:p>
    <w:p w14:paraId="6F530235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0;</w:t>
      </w:r>
    </w:p>
    <w:p w14:paraId="5E88AE9A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3C9F33D2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4293CC04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{</w:t>
      </w:r>
    </w:p>
    <w:p w14:paraId="3B068F4B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other recv error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GetLastError() 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05B401EC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0;</w:t>
      </w:r>
    </w:p>
    <w:p w14:paraId="65BA6DC2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3C11A011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0B3677EF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1;</w:t>
      </w:r>
    </w:p>
    <w:p w14:paraId="22000D63" w14:textId="43A3B170" w:rsidR="00237BA4" w:rsidRDefault="00237BA4" w:rsidP="00237BA4">
      <w:pPr>
        <w:widowControl/>
        <w:spacing w:before="100" w:beforeAutospacing="1" w:after="100" w:afterAutospacing="1"/>
        <w:ind w:left="720"/>
        <w:jc w:val="left"/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6135C191" w14:textId="10DD53D1" w:rsidR="00CD49EE" w:rsidRDefault="00000000">
      <w:pPr>
        <w:widowControl/>
        <w:numPr>
          <w:ilvl w:val="0"/>
          <w:numId w:val="7"/>
        </w:numPr>
        <w:spacing w:before="100" w:beforeAutospacing="1" w:after="100" w:afterAutospacing="1"/>
        <w:jc w:val="left"/>
      </w:pPr>
      <w:r>
        <w:t>述描述的三次握手建立连接一致</w:t>
      </w:r>
    </w:p>
    <w:p w14:paraId="1D3EC506" w14:textId="118AB133" w:rsidR="00237BA4" w:rsidRDefault="00237BA4" w:rsidP="00237BA4">
      <w:pPr>
        <w:widowControl/>
        <w:spacing w:before="100" w:beforeAutospacing="1" w:after="100" w:afterAutospacing="1"/>
        <w:jc w:val="left"/>
      </w:pPr>
      <w:r>
        <w:rPr>
          <w:rFonts w:hint="eastAsia"/>
        </w:rPr>
        <w:t>/</w:t>
      </w:r>
      <w:r>
        <w:t>/</w:t>
      </w:r>
      <w:r>
        <w:rPr>
          <w:rFonts w:hint="eastAsia"/>
        </w:rPr>
        <w:t>发送方</w:t>
      </w:r>
    </w:p>
    <w:p w14:paraId="52473760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boo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stablish_conn() {</w:t>
      </w:r>
    </w:p>
    <w:p w14:paraId="1124461A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第一次握手</w:t>
      </w:r>
    </w:p>
    <w:p w14:paraId="37A22053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sendpdu.flags =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SY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1BED190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ab/>
        <w:t>sendpdu.seq = 0;</w:t>
      </w:r>
    </w:p>
    <w:p w14:paraId="707A711A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ret = sendbefore();</w:t>
      </w:r>
    </w:p>
    <w:p w14:paraId="2451F2F3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sendret &lt; 0) {</w:t>
      </w:r>
    </w:p>
    <w:p w14:paraId="76E21B88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send error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GetLastError()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5B4726A4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3A253B1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15719FA5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第二次握手</w:t>
      </w:r>
    </w:p>
    <w:p w14:paraId="663342D8" w14:textId="4DDE872E" w:rsidR="00163085" w:rsidRDefault="00163085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/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超时重传</w:t>
      </w:r>
    </w:p>
    <w:p w14:paraId="43063776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timeout_retry_before();</w:t>
      </w:r>
    </w:p>
    <w:p w14:paraId="608A7E62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3C1F719C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=============send=======================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1D5638C1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pdu_to_str(sendpdu);</w:t>
      </w:r>
    </w:p>
    <w:p w14:paraId="0FCBF7BE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!((recvpdu.ack == sendpdu.seq + 1))) {</w:t>
      </w:r>
    </w:p>
    <w:p w14:paraId="1EEBED45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ret = sendbefore();</w:t>
      </w:r>
    </w:p>
    <w:p w14:paraId="5BFA4136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timeout_retry_before();</w:t>
      </w:r>
    </w:p>
    <w:p w14:paraId="2AA4A9F5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0A18E0B7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7771959C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</w:p>
    <w:p w14:paraId="5B85664D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SECOND SHAKE HAND SUCCEED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！！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27B26FB7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=============recv=======================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03748DDC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pdu_to_str(recvpdu);</w:t>
      </w:r>
    </w:p>
    <w:p w14:paraId="2972E440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37AB2EFC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3D365B2E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第三次握手</w:t>
      </w:r>
    </w:p>
    <w:p w14:paraId="6954C12F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sendpdu.flags =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AC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384213B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pdu.seq++;</w:t>
      </w:r>
    </w:p>
    <w:p w14:paraId="2EFBC99F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pdu.ack = recvpdu.seq + 1;</w:t>
      </w:r>
    </w:p>
    <w:p w14:paraId="0C72B5E7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ret = sendbefore();</w:t>
      </w:r>
    </w:p>
    <w:p w14:paraId="27B909EE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=============send=======================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00BEACFB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pdu_to_str(sendpdu);</w:t>
      </w:r>
    </w:p>
    <w:p w14:paraId="2DFED188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sendret &gt; 0) { </w:t>
      </w:r>
    </w:p>
    <w:p w14:paraId="23B918AA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client_conn_established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</w:p>
    <w:p w14:paraId="0EF3F0F7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</w:p>
    <w:p w14:paraId="3F6FDC3B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416090DF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conn_send_error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30A29D78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31CB66D" w14:textId="697FD1FE" w:rsidR="00237BA4" w:rsidRDefault="00237BA4" w:rsidP="00237BA4">
      <w:pPr>
        <w:widowControl/>
        <w:spacing w:before="100" w:beforeAutospacing="1" w:after="100" w:afterAutospacing="1"/>
        <w:jc w:val="left"/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337FA198" w14:textId="6ED90F61" w:rsidR="00237BA4" w:rsidRDefault="00237BA4" w:rsidP="00237BA4">
      <w:pPr>
        <w:widowControl/>
        <w:spacing w:before="100" w:beforeAutospacing="1" w:after="100" w:afterAutospacing="1"/>
        <w:jc w:val="left"/>
      </w:pPr>
      <w:r>
        <w:rPr>
          <w:rFonts w:hint="eastAsia"/>
        </w:rPr>
        <w:t>/</w:t>
      </w:r>
      <w:r>
        <w:t>/</w:t>
      </w:r>
      <w:r>
        <w:rPr>
          <w:rFonts w:hint="eastAsia"/>
        </w:rPr>
        <w:t>接收方</w:t>
      </w:r>
    </w:p>
    <w:p w14:paraId="6DC79572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boo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stablish_conn() {</w:t>
      </w:r>
    </w:p>
    <w:p w14:paraId="1CBD2EAD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20B46ADB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1) {</w:t>
      </w:r>
    </w:p>
    <w:p w14:paraId="44741C64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recvret = recvbefore();</w:t>
      </w:r>
    </w:p>
    <w:p w14:paraId="3571F116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recvbefore() &gt; 0)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brea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F3A9AC7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waiting for client request.......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 "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recvret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endl;</w:t>
      </w:r>
    </w:p>
    <w:p w14:paraId="3650B091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50927049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pdu.dest_port = ntohs(RemoteAddr.sin_port);</w:t>
      </w:r>
    </w:p>
    <w:p w14:paraId="1CEA708C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=============recv=======================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68EC5E09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pdu_to_str(recvpdu);</w:t>
      </w:r>
    </w:p>
    <w:p w14:paraId="4EE05B6E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102074D6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recvpdu.flags ==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SY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 {</w:t>
      </w:r>
    </w:p>
    <w:p w14:paraId="482F0278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FIRST SHACK HANDS SUCCEED!!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4E7E8F6F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sendpdu.flags =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ACK_SY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85166FE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pdu.seq = 0;</w:t>
      </w:r>
    </w:p>
    <w:p w14:paraId="15E91E07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pdu.ack = recvpdu.seq + 1;</w:t>
      </w:r>
    </w:p>
    <w:p w14:paraId="2B31C0C5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ret = sendbefore();</w:t>
      </w:r>
    </w:p>
    <w:p w14:paraId="2EBD1152" w14:textId="1F742AE8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="00F722C7">
        <w:rPr>
          <w:rFonts w:ascii="新宋体" w:eastAsia="新宋体" w:cs="新宋体" w:hint="eastAsia"/>
          <w:color w:val="008000"/>
          <w:kern w:val="0"/>
          <w:sz w:val="19"/>
          <w:szCs w:val="19"/>
        </w:rPr>
        <w:t>超时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重传</w:t>
      </w:r>
    </w:p>
    <w:p w14:paraId="264E42C5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timeout_retry_before();</w:t>
      </w:r>
    </w:p>
    <w:p w14:paraId="23643A16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57153283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633FA13B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第三次握手</w:t>
      </w:r>
    </w:p>
    <w:p w14:paraId="1B1945E1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!(recvpdu.ack == sendpdu.seq + 1 &amp;&amp; recvpdu.flags ==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AC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) {</w:t>
      </w:r>
    </w:p>
    <w:p w14:paraId="339A7C5D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ret = sendbefore();</w:t>
      </w:r>
    </w:p>
    <w:p w14:paraId="48A1DB65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timeout_retry_before() == 0) {</w:t>
      </w:r>
    </w:p>
    <w:p w14:paraId="046A82D8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THRID SHACK HAND NOT ARRVE!!!no try anymore,establish conn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052A4115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10F8757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0BC7DDBD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0D9259EE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4290B0C4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THRID SHACK HAND SUCCEED!!!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43DA169C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=============recv=======================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20A23C7C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pdu_to_str(recvpdu);</w:t>
      </w:r>
    </w:p>
    <w:p w14:paraId="0AF72469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server_conn_established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63C8EEF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1C4448E8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02ADBD35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E405452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64EFC53A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D6E2114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071A6EDC" w14:textId="056DC7C4" w:rsidR="00237BA4" w:rsidRPr="0097466D" w:rsidRDefault="00237BA4" w:rsidP="0097466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6EDBAF77" w14:textId="7160F5BD" w:rsidR="00CD49EE" w:rsidRDefault="00000000" w:rsidP="00237BA4">
      <w:pPr>
        <w:widowControl/>
        <w:numPr>
          <w:ilvl w:val="0"/>
          <w:numId w:val="8"/>
        </w:numPr>
        <w:spacing w:before="100" w:beforeAutospacing="1" w:after="100" w:afterAutospacing="1"/>
        <w:jc w:val="left"/>
      </w:pPr>
      <w:r>
        <w:t>释放连接,与上述描述的四次挥手释放连接一致</w:t>
      </w:r>
    </w:p>
    <w:p w14:paraId="7EC8C957" w14:textId="36A4F336" w:rsidR="00237BA4" w:rsidRDefault="00237BA4" w:rsidP="00237BA4">
      <w:pPr>
        <w:widowControl/>
        <w:spacing w:before="100" w:beforeAutospacing="1" w:after="100" w:afterAutospacing="1"/>
        <w:ind w:left="720"/>
        <w:jc w:val="left"/>
      </w:pPr>
      <w:r>
        <w:rPr>
          <w:rFonts w:hint="eastAsia"/>
        </w:rPr>
        <w:t>/</w:t>
      </w:r>
      <w:r>
        <w:t>/</w:t>
      </w:r>
      <w:r>
        <w:rPr>
          <w:rFonts w:hint="eastAsia"/>
        </w:rPr>
        <w:t>发送方</w:t>
      </w:r>
    </w:p>
    <w:p w14:paraId="39B1DFB5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lose_conn() {</w:t>
      </w:r>
    </w:p>
    <w:p w14:paraId="77DFF027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sendpdu.flags =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ACK_FI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50CFA5B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pdu.seq = 0;</w:t>
      </w:r>
    </w:p>
    <w:p w14:paraId="3DED6E5E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超时重传</w:t>
      </w:r>
    </w:p>
    <w:p w14:paraId="58AFE8E9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ret = send();</w:t>
      </w:r>
    </w:p>
    <w:p w14:paraId="6F870789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=============send=========================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2A390B42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pdu_to_str(sendpdu);</w:t>
      </w:r>
    </w:p>
    <w:p w14:paraId="69719972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FIRST BYE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，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go state: FIN_WAIT1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4618ACA4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timeout_retry();</w:t>
      </w:r>
    </w:p>
    <w:p w14:paraId="3BA3DD94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187853FB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go state FIN_WAIT2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5B3A7629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6CD3E2A7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</w:p>
    <w:p w14:paraId="17AAFFC1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!(recvpdu.ack == sendpdu.seq + 1 &amp;&amp; recvpdu.flags ==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ACK_FI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) {</w:t>
      </w:r>
    </w:p>
    <w:p w14:paraId="162255EC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leep(10000);</w:t>
      </w:r>
    </w:p>
    <w:p w14:paraId="3E470B29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timeout_retry();</w:t>
      </w:r>
    </w:p>
    <w:p w14:paraId="46840839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ab/>
        <w:t>}</w:t>
      </w:r>
    </w:p>
    <w:p w14:paraId="523C54DD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sendpdu.flags =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AC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F907A2C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pdu.ack = recvpdu.seq + 1;</w:t>
      </w:r>
    </w:p>
    <w:p w14:paraId="4B956281" w14:textId="4FD54A37" w:rsidR="00C30427" w:rsidRDefault="00C30427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//</w:t>
      </w: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因为最后一次挥手可能丢包，故多发了几次</w:t>
      </w:r>
    </w:p>
    <w:p w14:paraId="14ABECAA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ret = send();</w:t>
      </w:r>
    </w:p>
    <w:p w14:paraId="22A2E0D8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ret = send();</w:t>
      </w:r>
    </w:p>
    <w:p w14:paraId="5D9882F4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ret = send();</w:t>
      </w:r>
    </w:p>
    <w:p w14:paraId="3EE4A53B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=============send=========================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64A3930F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pdu_to_str(sendpdu);</w:t>
      </w:r>
    </w:p>
    <w:p w14:paraId="724DA35A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THIRD BYE ,go state:TIME_WAIT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2780AC08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leep(10000)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等待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10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秒</w:t>
      </w:r>
    </w:p>
    <w:p w14:paraId="0E547DF5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     </w:t>
      </w:r>
    </w:p>
    <w:p w14:paraId="5A70EBAE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closesocket(Socket);</w:t>
      </w:r>
    </w:p>
    <w:p w14:paraId="390E5D95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77290221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40D6E0C0" w14:textId="7B43A67E" w:rsidR="00237BA4" w:rsidRDefault="00237BA4" w:rsidP="00237BA4">
      <w:pPr>
        <w:widowControl/>
        <w:spacing w:before="100" w:beforeAutospacing="1" w:after="100" w:afterAutospacing="1"/>
        <w:ind w:left="720"/>
        <w:jc w:val="left"/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08ABFAB7" w14:textId="408F6038" w:rsidR="00237BA4" w:rsidRDefault="00237BA4" w:rsidP="00237BA4">
      <w:pPr>
        <w:widowControl/>
        <w:spacing w:before="100" w:beforeAutospacing="1" w:after="100" w:afterAutospacing="1"/>
        <w:ind w:left="720"/>
        <w:jc w:val="left"/>
      </w:pPr>
      <w:r>
        <w:rPr>
          <w:rFonts w:hint="eastAsia"/>
        </w:rPr>
        <w:t>/</w:t>
      </w:r>
      <w:r>
        <w:t>/</w:t>
      </w:r>
      <w:r>
        <w:rPr>
          <w:rFonts w:hint="eastAsia"/>
        </w:rPr>
        <w:t>接收方</w:t>
      </w:r>
    </w:p>
    <w:p w14:paraId="4D2E83E6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boo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lose_conn() {</w:t>
      </w:r>
    </w:p>
    <w:p w14:paraId="0C86EA45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</w:p>
    <w:p w14:paraId="2ED61922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函数前收到了对端的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ACK_FIN</w:t>
      </w:r>
    </w:p>
    <w:p w14:paraId="668EEC70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sendpdu.flags =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AC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41182A5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pdu.ack = recvpdu.seq + 1;</w:t>
      </w:r>
    </w:p>
    <w:p w14:paraId="7ECDB460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SECOND BYE,go to state CLOSE_WAIT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348DCF2C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ret = send();</w:t>
      </w:r>
    </w:p>
    <w:p w14:paraId="3F518E0C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已经接收完毕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,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发送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ACK+FIN</w:t>
      </w:r>
    </w:p>
    <w:p w14:paraId="36C32BA4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=============send=========================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786DFEC7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pdu_to_str(sendpdu);</w:t>
      </w:r>
    </w:p>
    <w:p w14:paraId="2ED40E15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sendpdu.flags =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ACK_FI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82D03CA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pdu.seq = 0;</w:t>
      </w:r>
    </w:p>
    <w:p w14:paraId="11F70CCA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ret = send();</w:t>
      </w:r>
    </w:p>
    <w:p w14:paraId="4DB261E5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=============send=========================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4F627717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pdu_to_str(sendpdu);</w:t>
      </w:r>
    </w:p>
    <w:p w14:paraId="0F7F9296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THIRD BYE,go to state LAST_ACK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2C27472E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超时重传</w:t>
      </w:r>
    </w:p>
    <w:p w14:paraId="79E27C82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timeout_retry() == 0) {</w:t>
      </w:r>
    </w:p>
    <w:p w14:paraId="00CF8E67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FOUR BYES NOT ARRIVED but not wait anymore,close connect!!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3596AC9B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closesocket(Socket);</w:t>
      </w:r>
    </w:p>
    <w:p w14:paraId="70689012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66BFF11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28252B2F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</w:p>
    <w:p w14:paraId="34F6753A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check_ack_seq(sendpdu, recvpdu)) {</w:t>
      </w:r>
    </w:p>
    <w:p w14:paraId="6DFC1306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FOUR BYES SUCCEED!!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7A72CF07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closesocket(Socket);</w:t>
      </w:r>
    </w:p>
    <w:p w14:paraId="217D3781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BC7225C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017DFCBE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955A5EA" w14:textId="77777777" w:rsidR="00237BA4" w:rsidRDefault="00237BA4" w:rsidP="00237BA4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2C0CEDD0" w14:textId="45CAF83F" w:rsidR="00237BA4" w:rsidRPr="00237BA4" w:rsidRDefault="00237BA4" w:rsidP="00237BA4">
      <w:pPr>
        <w:widowControl/>
        <w:spacing w:before="100" w:beforeAutospacing="1" w:after="100" w:afterAutospacing="1"/>
        <w:ind w:left="720"/>
        <w:jc w:val="left"/>
        <w:rPr>
          <w:rStyle w:val="HTML1"/>
          <w:rFonts w:asciiTheme="minorHAnsi" w:eastAsiaTheme="minorEastAsia" w:hAnsiTheme="minorHAnsi" w:cstheme="minorBidi"/>
          <w:sz w:val="21"/>
          <w:szCs w:val="22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>}</w:t>
      </w:r>
    </w:p>
    <w:p w14:paraId="0A70DD2A" w14:textId="3F4D1727" w:rsidR="0028698A" w:rsidRDefault="0028698A" w:rsidP="0028698A">
      <w:pPr>
        <w:pStyle w:val="HTML"/>
        <w:numPr>
          <w:ilvl w:val="0"/>
          <w:numId w:val="8"/>
        </w:numPr>
        <w:rPr>
          <w:rStyle w:val="HTML1"/>
        </w:rPr>
      </w:pPr>
      <w:r>
        <w:rPr>
          <w:rStyle w:val="HTML1"/>
        </w:rPr>
        <w:t>M</w:t>
      </w:r>
      <w:r>
        <w:rPr>
          <w:rStyle w:val="HTML1"/>
          <w:rFonts w:hint="eastAsia"/>
        </w:rPr>
        <w:t>ain函数</w:t>
      </w:r>
    </w:p>
    <w:p w14:paraId="7ED9CAFB" w14:textId="6AB91A80" w:rsidR="0028698A" w:rsidRDefault="0028698A" w:rsidP="0028698A">
      <w:pPr>
        <w:pStyle w:val="HTML"/>
        <w:rPr>
          <w:rStyle w:val="HTML1"/>
        </w:rPr>
      </w:pPr>
      <w:r>
        <w:rPr>
          <w:rStyle w:val="HTML1"/>
          <w:rFonts w:hint="eastAsia"/>
        </w:rPr>
        <w:t>/</w:t>
      </w:r>
      <w:r>
        <w:rPr>
          <w:rStyle w:val="HTML1"/>
        </w:rPr>
        <w:t>/</w:t>
      </w:r>
      <w:r>
        <w:rPr>
          <w:rStyle w:val="HTML1"/>
          <w:rFonts w:hint="eastAsia"/>
        </w:rPr>
        <w:t>发送方：循环发送</w:t>
      </w:r>
    </w:p>
    <w:p w14:paraId="254F49C8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!fin.eof()) {</w:t>
      </w:r>
    </w:p>
    <w:p w14:paraId="6DCE4BBB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接着读取文件</w:t>
      </w:r>
    </w:p>
    <w:p w14:paraId="1E3C291D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memset(sendpdu.buf, 0,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nsiz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050211D5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fin.read(sendpdu.buf,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nsiz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设置发送文件到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sendbuf</w:t>
      </w:r>
    </w:p>
    <w:p w14:paraId="3B72D91E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判断是否是第一次读取（文件头）</w:t>
      </w:r>
    </w:p>
    <w:p w14:paraId="40002B57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pdu.length = fin.gcount();</w:t>
      </w:r>
    </w:p>
    <w:p w14:paraId="618B8178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t++;</w:t>
      </w:r>
    </w:p>
    <w:p w14:paraId="3FF2C2C4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sendpdu.flags =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AC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设置发送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ACK</w:t>
      </w:r>
    </w:p>
    <w:p w14:paraId="5F26C1CD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设置开始结束标志</w:t>
      </w:r>
    </w:p>
    <w:p w14:paraId="6CE5C530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st == 1) { sendpdu.B_E = 0; sendpdu.seq = 0; }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第一次读取，设置开始标志和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seq</w:t>
      </w:r>
    </w:p>
    <w:p w14:paraId="45CABBF9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{ sendpdu.B_E = -1; }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不是第一次读取</w:t>
      </w:r>
    </w:p>
    <w:p w14:paraId="0D9A0AEA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fin.eof()) { sendpdu.B_E = 1; }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最后一次读取，设置结束标志</w:t>
      </w:r>
    </w:p>
    <w:p w14:paraId="69A1631C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pdu.checksum = setchecksum(sendpdu);</w:t>
      </w:r>
    </w:p>
    <w:p w14:paraId="6F641A89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ret = send()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发送</w:t>
      </w:r>
    </w:p>
    <w:p w14:paraId="6E5AF327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sendret &lt; 0) {</w:t>
      </w:r>
    </w:p>
    <w:p w14:paraId="322F02E6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send error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GetLastError()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 </w:t>
      </w:r>
    </w:p>
    <w:p w14:paraId="508F0267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1;</w:t>
      </w:r>
    </w:p>
    <w:p w14:paraId="195C02E3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79E76D4B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{</w:t>
      </w:r>
    </w:p>
    <w:p w14:paraId="3E58C43E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=============send=======================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6E6D4ADF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pdu_to_str(sendpdu);</w:t>
      </w:r>
    </w:p>
    <w:p w14:paraId="71DE50BC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78CC22B9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判断是否收到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ACK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包超时重发</w:t>
      </w:r>
    </w:p>
    <w:p w14:paraId="4A5CF8BC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timeout_retry();</w:t>
      </w:r>
    </w:p>
    <w:p w14:paraId="6BBF22EE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1EABEE1D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收到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srv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的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ACK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进行检查</w:t>
      </w:r>
    </w:p>
    <w:p w14:paraId="44DA8682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=============recv============================: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0E66F701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最后一个包已经发送完成，且得到最后的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ACK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包</w:t>
      </w:r>
    </w:p>
    <w:p w14:paraId="1F1EA9AC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sendpdu.B_E == 1 &amp;&amp; ((sendpdu.seq + sendpdu.length + 1) == recvpdu.ack) &amp;&amp; recvpdu.flags ==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AC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 {</w:t>
      </w:r>
    </w:p>
    <w:p w14:paraId="765FE9D2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brea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89A2249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2C22343F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可能丢包重发</w:t>
      </w:r>
    </w:p>
    <w:p w14:paraId="373B13AD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!((sendpdu.seq + sendpdu.length + 1) == recvpdu.ack &amp;&amp; recvpdu.flags ==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AC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) {</w:t>
      </w:r>
    </w:p>
    <w:p w14:paraId="706EB5ED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ack check failed,may loss or delay ,will resend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62463C62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(sendpdu.seq + sendpdu.length + 1) != recvpdu.ack) {</w:t>
      </w:r>
    </w:p>
    <w:p w14:paraId="3B875C09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ack check failed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endpdu.seq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 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endpdu.length + 1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 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recvpdu.ack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52E29657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59AE75F9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14F0C0A7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recvpdu.flags !=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AC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) { 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not ack packet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：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recvpdu.flags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 }</w:t>
      </w:r>
    </w:p>
    <w:p w14:paraId="731B8F6C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sendret = send()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重发</w:t>
      </w:r>
    </w:p>
    <w:p w14:paraId="035A0A64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=============resend==========================: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304D3E06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pdu_to_str(sendpdu);</w:t>
      </w:r>
    </w:p>
    <w:p w14:paraId="1E513FA7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timeout_retry();</w:t>
      </w:r>
    </w:p>
    <w:p w14:paraId="2E03AA7B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</w:p>
    <w:p w14:paraId="5DB00F17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</w:p>
    <w:p w14:paraId="463FE076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1B92F96B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接收到正确的确认包后才继续</w:t>
      </w:r>
    </w:p>
    <w:p w14:paraId="70773C95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295C219B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pdu.seq += sendpdu.length + 1;</w:t>
      </w:r>
    </w:p>
    <w:p w14:paraId="2B8DD0DF" w14:textId="4E820C5A" w:rsidR="0028698A" w:rsidRDefault="0028698A" w:rsidP="0028698A">
      <w:pPr>
        <w:pStyle w:val="HTML"/>
        <w:rPr>
          <w:rStyle w:val="HTML1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162B28DF" w14:textId="084A0CA1" w:rsidR="0028698A" w:rsidRDefault="0028698A" w:rsidP="0028698A">
      <w:pPr>
        <w:pStyle w:val="HTML"/>
        <w:rPr>
          <w:rStyle w:val="HTML1"/>
        </w:rPr>
      </w:pPr>
      <w:r>
        <w:rPr>
          <w:rStyle w:val="HTML1"/>
          <w:rFonts w:hint="eastAsia"/>
        </w:rPr>
        <w:t>/</w:t>
      </w:r>
      <w:r>
        <w:rPr>
          <w:rStyle w:val="HTML1"/>
        </w:rPr>
        <w:t>/</w:t>
      </w:r>
      <w:r>
        <w:rPr>
          <w:rStyle w:val="HTML1"/>
          <w:rFonts w:hint="eastAsia"/>
        </w:rPr>
        <w:t>接收方：循环接收</w:t>
      </w:r>
    </w:p>
    <w:p w14:paraId="33E5543F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1) {</w:t>
      </w:r>
    </w:p>
    <w:p w14:paraId="7FDDCD00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recvret=recv()&gt; 0) {</w:t>
      </w:r>
    </w:p>
    <w:p w14:paraId="7B0E6A37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recv==============================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730DAB80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pdu_to_str(recvpdu);</w:t>
      </w:r>
    </w:p>
    <w:p w14:paraId="6E794083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确认后将接收到的数据写入本地文件</w:t>
      </w:r>
    </w:p>
    <w:p w14:paraId="3CACDAE6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checkchecksum(recvpdu) == 0) { 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check faild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 }</w:t>
      </w:r>
    </w:p>
    <w:p w14:paraId="4E568664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recvpdu.seq == next_want_seq)</w:t>
      </w:r>
    </w:p>
    <w:p w14:paraId="686E8630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731ED3CC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outf.write(recvpdu.buf, recvpdu.length);</w:t>
      </w:r>
    </w:p>
    <w:p w14:paraId="00B03CB0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0414DDEB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recvpdu.seq == next_want_seq - recvpdu.length - 1) {</w:t>
      </w:r>
    </w:p>
    <w:p w14:paraId="2F9239C5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是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ACK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确认包丢失导致的重传</w:t>
      </w:r>
    </w:p>
    <w:p w14:paraId="17BEFEC9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ACK packet loss or delay: will resend ACK packet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154132C3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ret = send()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发送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ACK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包</w:t>
      </w:r>
    </w:p>
    <w:p w14:paraId="0145147C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=============resend======================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522F8644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pdu_to_str(sendpdu);</w:t>
      </w:r>
    </w:p>
    <w:p w14:paraId="043EBD28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ontin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5EB51B7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5FAABD6F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{</w:t>
      </w:r>
    </w:p>
    <w:p w14:paraId="653F8EA0" w14:textId="7A88F1B9" w:rsidR="00B840E8" w:rsidRDefault="00B840E8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/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/</w:t>
      </w: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接收序列号不对，丢弃并继续接收</w:t>
      </w:r>
    </w:p>
    <w:p w14:paraId="34323127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recv seq: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recvpdu.seq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  but EXPECT recvseq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：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next_want_seq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0494793E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ontin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EFBEB5B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3180E5DD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接收完成</w:t>
      </w:r>
    </w:p>
    <w:p w14:paraId="38FF2707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2F8905EB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pdu.ack = recvpdu.seq + recvpdu.length + 1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设置发送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ack.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下一个希望接受的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seq</w:t>
      </w:r>
    </w:p>
    <w:p w14:paraId="36B4E210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next_want_seq = sendpdu.ack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设置下一个期望的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recv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的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seq</w:t>
      </w:r>
    </w:p>
    <w:p w14:paraId="5451438C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sendpdu.flags =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AC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设置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ACK</w:t>
      </w:r>
    </w:p>
    <w:p w14:paraId="4C99337E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sendret = send()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发送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ACK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包</w:t>
      </w:r>
    </w:p>
    <w:p w14:paraId="2C593640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======================send========================="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</w:t>
      </w:r>
    </w:p>
    <w:p w14:paraId="7583080B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pdu_to_str(sendpdu);</w:t>
      </w:r>
    </w:p>
    <w:p w14:paraId="3ED8832F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recvpdu.B_E == 1) { cout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RECV finished!!!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ndl; recvpdu.length = 0;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brea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 }</w:t>
      </w:r>
    </w:p>
    <w:p w14:paraId="132D7F37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</w:p>
    <w:p w14:paraId="53760BFD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72B6CCC9" w14:textId="77777777" w:rsidR="0028698A" w:rsidRDefault="0028698A" w:rsidP="0028698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58B02DE7" w14:textId="69DB4017" w:rsidR="0028698A" w:rsidRDefault="0028698A" w:rsidP="0028698A">
      <w:pPr>
        <w:pStyle w:val="HTML"/>
        <w:rPr>
          <w:rStyle w:val="HTML1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7CE757CC" w14:textId="77777777" w:rsidR="00CD49EE" w:rsidRDefault="00000000">
      <w:pPr>
        <w:pStyle w:val="2"/>
      </w:pPr>
      <w:r>
        <w:t>运行截图以及分析</w:t>
      </w:r>
    </w:p>
    <w:p w14:paraId="522018C8" w14:textId="70B353A3" w:rsidR="00CD49EE" w:rsidRDefault="00673244">
      <w:pPr>
        <w:pStyle w:val="a3"/>
      </w:pPr>
      <w:r>
        <w:rPr>
          <w:rFonts w:hint="eastAsia"/>
        </w:rPr>
        <w:t>1</w:t>
      </w:r>
      <w:r>
        <w:t>.</w:t>
      </w:r>
      <w:r w:rsidR="00000000">
        <w:t>设置时延30ms,丢包率20%,传输3.jpg,运行如下：</w:t>
      </w:r>
    </w:p>
    <w:p w14:paraId="2C184B04" w14:textId="77777777" w:rsidR="00A44D32" w:rsidRDefault="00000000">
      <w:pPr>
        <w:pStyle w:val="a3"/>
        <w:rPr>
          <w:noProof/>
        </w:rPr>
      </w:pPr>
      <w:r>
        <w:t>需要先输入绑定的端口号，之后进入建立连接阶段</w:t>
      </w:r>
    </w:p>
    <w:p w14:paraId="6D31CA73" w14:textId="29A50761" w:rsidR="00A44D32" w:rsidRDefault="00A44D32">
      <w:pPr>
        <w:pStyle w:val="a3"/>
        <w:rPr>
          <w:noProof/>
        </w:rPr>
      </w:pPr>
    </w:p>
    <w:p w14:paraId="16E3A34A" w14:textId="77777777" w:rsidR="00A44D32" w:rsidRDefault="00A44D32">
      <w:pPr>
        <w:pStyle w:val="a3"/>
      </w:pPr>
      <w:r>
        <w:rPr>
          <w:noProof/>
        </w:rPr>
        <w:drawing>
          <wp:inline distT="0" distB="0" distL="0" distR="0" wp14:anchorId="3F52D30E" wp14:editId="74AE05AE">
            <wp:extent cx="4933950" cy="3294571"/>
            <wp:effectExtent l="0" t="0" r="0" b="0"/>
            <wp:docPr id="122117416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888" cy="3296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38B3F" w14:textId="531CE756" w:rsidR="00CD49EE" w:rsidRDefault="00000000">
      <w:pPr>
        <w:pStyle w:val="a3"/>
      </w:pPr>
      <w:r>
        <w:t>上图显示了连接建立过程，三次握手</w:t>
      </w:r>
    </w:p>
    <w:p w14:paraId="429B332B" w14:textId="17A1C15D" w:rsidR="00A44D32" w:rsidRDefault="00000000">
      <w:pPr>
        <w:pStyle w:val="a3"/>
      </w:pPr>
      <w:r>
        <w:t>通过重定向将文件传输的send，recv日志情况输出到了文件中</w:t>
      </w:r>
    </w:p>
    <w:p w14:paraId="76359E5B" w14:textId="77777777" w:rsidR="00A44D32" w:rsidRDefault="00000000">
      <w:pPr>
        <w:pStyle w:val="a3"/>
      </w:pPr>
      <w:r>
        <w:t>传输结果</w:t>
      </w:r>
      <w:r w:rsidR="00A44D32">
        <w:rPr>
          <w:rFonts w:hint="eastAsia"/>
        </w:rPr>
        <w:t>：</w:t>
      </w:r>
    </w:p>
    <w:p w14:paraId="3D32330E" w14:textId="132C1123" w:rsidR="00A44D32" w:rsidRDefault="00A44D32">
      <w:pPr>
        <w:pStyle w:val="a3"/>
      </w:pPr>
      <w:r>
        <w:rPr>
          <w:noProof/>
        </w:rPr>
        <w:drawing>
          <wp:inline distT="0" distB="0" distL="0" distR="0" wp14:anchorId="300EFEC5" wp14:editId="296897BA">
            <wp:extent cx="4486782" cy="2946400"/>
            <wp:effectExtent l="0" t="0" r="0" b="0"/>
            <wp:docPr id="112872933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808" cy="2948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A200D" w14:textId="730C62AB" w:rsidR="00A44D32" w:rsidRDefault="00A44D32">
      <w:pPr>
        <w:pStyle w:val="a3"/>
        <w:rPr>
          <w:noProof/>
        </w:rPr>
      </w:pPr>
      <w:r>
        <w:rPr>
          <w:noProof/>
        </w:rPr>
        <w:lastRenderedPageBreak/>
        <w:drawing>
          <wp:inline distT="0" distB="0" distL="0" distR="0" wp14:anchorId="787A16A9" wp14:editId="451FD6AB">
            <wp:extent cx="2268709" cy="3549650"/>
            <wp:effectExtent l="0" t="0" r="0" b="0"/>
            <wp:docPr id="136942028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169" cy="3559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D3080" w14:textId="19C22A36" w:rsidR="00CD49EE" w:rsidRDefault="00000000">
      <w:pPr>
        <w:pStyle w:val="a3"/>
      </w:pPr>
      <w:r>
        <w:t>可以体现四次挥手的过程，也体现了超时重传的过程</w:t>
      </w:r>
    </w:p>
    <w:p w14:paraId="5BFA4A1B" w14:textId="1C9A3A78" w:rsidR="00CD49EE" w:rsidRDefault="00000000">
      <w:pPr>
        <w:pStyle w:val="a3"/>
        <w:rPr>
          <w:noProof/>
        </w:rPr>
      </w:pPr>
      <w:r>
        <w:t xml:space="preserve">三个测试文件都能传输成功，且文件大小不变 </w:t>
      </w:r>
    </w:p>
    <w:p w14:paraId="1A8BC78D" w14:textId="2B3CED4A" w:rsidR="00A44D32" w:rsidRDefault="00A44D32">
      <w:pPr>
        <w:pStyle w:val="a3"/>
      </w:pPr>
      <w:r>
        <w:rPr>
          <w:noProof/>
        </w:rPr>
        <w:drawing>
          <wp:inline distT="0" distB="0" distL="0" distR="0" wp14:anchorId="79419BF7" wp14:editId="6FAF0BE7">
            <wp:extent cx="5937250" cy="3028950"/>
            <wp:effectExtent l="0" t="0" r="0" b="0"/>
            <wp:docPr id="187287289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6E5C7" w14:textId="78A524EB" w:rsidR="006D3323" w:rsidRDefault="00B85732" w:rsidP="006D3323">
      <w:pPr>
        <w:pStyle w:val="a3"/>
      </w:pPr>
      <w:r>
        <w:rPr>
          <w:rFonts w:hint="eastAsia"/>
        </w:rPr>
        <w:t>2</w:t>
      </w:r>
      <w:r>
        <w:t>.</w:t>
      </w:r>
      <w:r w:rsidR="006D3323">
        <w:t>设置时延30</w:t>
      </w:r>
      <w:r w:rsidR="006D3323">
        <w:t>0</w:t>
      </w:r>
      <w:r w:rsidR="006D3323">
        <w:t>ms,丢包率</w:t>
      </w:r>
      <w:r w:rsidR="006D3323">
        <w:t>5</w:t>
      </w:r>
      <w:r w:rsidR="006D3323">
        <w:t>0%,传输3.jpg,</w:t>
      </w:r>
      <w:r w:rsidR="00B94882">
        <w:rPr>
          <w:rFonts w:hint="eastAsia"/>
        </w:rPr>
        <w:t>最终传输成功</w:t>
      </w:r>
      <w:r w:rsidR="006D3323">
        <w:t>：</w:t>
      </w:r>
    </w:p>
    <w:p w14:paraId="4B343DC9" w14:textId="47236F65" w:rsidR="000E326B" w:rsidRPr="000E326B" w:rsidRDefault="00C11434" w:rsidP="006D3323">
      <w:pPr>
        <w:pStyle w:val="a3"/>
        <w:rPr>
          <w:rFonts w:hint="eastAsia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F214F6" wp14:editId="0A4E577E">
                <wp:simplePos x="0" y="0"/>
                <wp:positionH relativeFrom="column">
                  <wp:posOffset>-526140</wp:posOffset>
                </wp:positionH>
                <wp:positionV relativeFrom="paragraph">
                  <wp:posOffset>1153440</wp:posOffset>
                </wp:positionV>
                <wp:extent cx="3060000" cy="360000"/>
                <wp:effectExtent l="19050" t="0" r="45720" b="21590"/>
                <wp:wrapNone/>
                <wp:docPr id="1800698529" name="梯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000" cy="360000"/>
                        </a:xfrm>
                        <a:prstGeom prst="trapezoid">
                          <a:avLst>
                            <a:gd name="adj" fmla="val 23757"/>
                          </a:avLst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904442" id="梯形 2" o:spid="_x0000_s1026" style="position:absolute;left:0;text-align:left;margin-left:-41.45pt;margin-top:90.8pt;width:240.95pt;height:28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060000,36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" path="m,360000l85525,,2974475,r85525,360000l,360000xe" fillcolor="#e71224" strokecolor="#e71224" strokeweight=".5mm">
                <v:fill opacity="3341f"/>
                <v:stroke joinstyle="miter"/>
                <v:path arrowok="t" o:connecttype="custom" o:connectlocs="0,360000;85525,0;2974475,0;3060000,360000;0,360000" o:connectangles="0,0,0,0,0"/>
              </v:shape>
            </w:pict>
          </mc:Fallback>
        </mc:AlternateContent>
      </w:r>
      <w:r w:rsidR="000E326B" w:rsidRPr="000E326B">
        <w:drawing>
          <wp:inline distT="0" distB="0" distL="0" distR="0" wp14:anchorId="5D55CAA8" wp14:editId="3E860837">
            <wp:extent cx="5943600" cy="1837690"/>
            <wp:effectExtent l="0" t="0" r="0" b="0"/>
            <wp:docPr id="20785002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50023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2A8C8" w14:textId="4FC8C734" w:rsidR="006D3323" w:rsidRDefault="00C11434">
      <w:pPr>
        <w:pStyle w:val="a3"/>
      </w:pPr>
      <w:r>
        <w:rPr>
          <w:rFonts w:hint="eastAsia"/>
        </w:rPr>
        <w:t>上图即为三次握手最后一次ACK包丢失，超过最大延时时间不再等待，直接进入建立连接</w:t>
      </w:r>
    </w:p>
    <w:p w14:paraId="2A85653E" w14:textId="46AAD1CD" w:rsidR="0017390A" w:rsidRDefault="0017390A">
      <w:pPr>
        <w:pStyle w:val="a3"/>
      </w:pPr>
      <w:r>
        <w:rPr>
          <w:rFonts w:hint="eastAsia"/>
        </w:rPr>
        <w:t>最后</w:t>
      </w:r>
      <w:r w:rsidR="002252B6">
        <w:rPr>
          <w:rFonts w:hint="eastAsia"/>
        </w:rPr>
        <w:t>四次挥手</w:t>
      </w:r>
      <w:r>
        <w:rPr>
          <w:rFonts w:hint="eastAsia"/>
        </w:rPr>
        <w:t>：</w:t>
      </w:r>
    </w:p>
    <w:p w14:paraId="55D057B4" w14:textId="465F5E57" w:rsidR="0017390A" w:rsidRPr="006D3323" w:rsidRDefault="0017390A">
      <w:pPr>
        <w:pStyle w:val="a3"/>
        <w:rPr>
          <w:rFonts w:hint="eastAsia"/>
        </w:rPr>
      </w:pPr>
      <w:r w:rsidRPr="0017390A">
        <w:drawing>
          <wp:inline distT="0" distB="0" distL="0" distR="0" wp14:anchorId="53B31655" wp14:editId="099C963D">
            <wp:extent cx="5943600" cy="3051175"/>
            <wp:effectExtent l="0" t="0" r="0" b="0"/>
            <wp:docPr id="7588345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83458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9E313" w14:textId="77777777" w:rsidR="00CD49EE" w:rsidRDefault="00000000">
      <w:pPr>
        <w:pStyle w:val="2"/>
      </w:pPr>
      <w:r>
        <w:t>实验中的问题</w:t>
      </w:r>
    </w:p>
    <w:p w14:paraId="2C890DA5" w14:textId="77777777" w:rsidR="00CD49EE" w:rsidRDefault="00000000">
      <w:pPr>
        <w:pStyle w:val="a3"/>
      </w:pPr>
      <w:r>
        <w:t>当延时的时候，由于多个因为延时而再次发送的数据包在之后抵达，发送方接收到后就会重发ACK包，造成了一定的浪费</w:t>
      </w:r>
    </w:p>
    <w:p w14:paraId="20DD4032" w14:textId="77777777" w:rsidR="00291FD3" w:rsidRDefault="00000000">
      <w:pPr>
        <w:pStyle w:val="a3"/>
      </w:pPr>
      <w:r>
        <w:t>对于三次握手和四次挥手的最后一次ACK确认包的到达并不确认，如果超过设定的最大超时时间，就会直接建立连接或者关闭连接</w:t>
      </w:r>
    </w:p>
    <w:sectPr w:rsidR="00291FD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7163C" w14:textId="77777777" w:rsidR="00E83F3F" w:rsidRDefault="00E83F3F" w:rsidP="0009203B">
      <w:r>
        <w:separator/>
      </w:r>
    </w:p>
  </w:endnote>
  <w:endnote w:type="continuationSeparator" w:id="0">
    <w:p w14:paraId="0A5D32F9" w14:textId="77777777" w:rsidR="00E83F3F" w:rsidRDefault="00E83F3F" w:rsidP="000920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新宋体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D0D0A" w14:textId="77777777" w:rsidR="00E83F3F" w:rsidRDefault="00E83F3F" w:rsidP="0009203B">
      <w:r>
        <w:separator/>
      </w:r>
    </w:p>
  </w:footnote>
  <w:footnote w:type="continuationSeparator" w:id="0">
    <w:p w14:paraId="735D2CB3" w14:textId="77777777" w:rsidR="00E83F3F" w:rsidRDefault="00E83F3F" w:rsidP="000920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2D44"/>
    <w:multiLevelType w:val="multilevel"/>
    <w:tmpl w:val="692C5A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D402F6"/>
    <w:multiLevelType w:val="multilevel"/>
    <w:tmpl w:val="7526A0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430A23"/>
    <w:multiLevelType w:val="multilevel"/>
    <w:tmpl w:val="054A63C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9084005"/>
    <w:multiLevelType w:val="multilevel"/>
    <w:tmpl w:val="964668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9147081"/>
    <w:multiLevelType w:val="multilevel"/>
    <w:tmpl w:val="B2E46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5CE16E3"/>
    <w:multiLevelType w:val="multilevel"/>
    <w:tmpl w:val="583A1C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DDF5C78"/>
    <w:multiLevelType w:val="multilevel"/>
    <w:tmpl w:val="7290782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F496375"/>
    <w:multiLevelType w:val="multilevel"/>
    <w:tmpl w:val="B8C265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53309085">
    <w:abstractNumId w:val="4"/>
  </w:num>
  <w:num w:numId="2" w16cid:durableId="993996990">
    <w:abstractNumId w:val="0"/>
  </w:num>
  <w:num w:numId="3" w16cid:durableId="750852621">
    <w:abstractNumId w:val="3"/>
  </w:num>
  <w:num w:numId="4" w16cid:durableId="1321499542">
    <w:abstractNumId w:val="1"/>
  </w:num>
  <w:num w:numId="5" w16cid:durableId="2083134544">
    <w:abstractNumId w:val="7"/>
  </w:num>
  <w:num w:numId="6" w16cid:durableId="1755976187">
    <w:abstractNumId w:val="5"/>
  </w:num>
  <w:num w:numId="7" w16cid:durableId="1559126840">
    <w:abstractNumId w:val="6"/>
  </w:num>
  <w:num w:numId="8" w16cid:durableId="13798908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NrUwszAyMTI1NjNV0lEKTi0uzszPAykwqgUAKrbQKSwAAAA="/>
  </w:docVars>
  <w:rsids>
    <w:rsidRoot w:val="00D456A5"/>
    <w:rsid w:val="000320B0"/>
    <w:rsid w:val="0009203B"/>
    <w:rsid w:val="000E326B"/>
    <w:rsid w:val="00163085"/>
    <w:rsid w:val="0017390A"/>
    <w:rsid w:val="002252B6"/>
    <w:rsid w:val="00237BA4"/>
    <w:rsid w:val="0028698A"/>
    <w:rsid w:val="00291FD3"/>
    <w:rsid w:val="005231FC"/>
    <w:rsid w:val="00673244"/>
    <w:rsid w:val="006D3323"/>
    <w:rsid w:val="007308A8"/>
    <w:rsid w:val="00780189"/>
    <w:rsid w:val="00871BA7"/>
    <w:rsid w:val="0097466D"/>
    <w:rsid w:val="00A44D32"/>
    <w:rsid w:val="00B840E8"/>
    <w:rsid w:val="00B85732"/>
    <w:rsid w:val="00B94882"/>
    <w:rsid w:val="00C11434"/>
    <w:rsid w:val="00C30427"/>
    <w:rsid w:val="00C91E68"/>
    <w:rsid w:val="00CD49EE"/>
    <w:rsid w:val="00D456A5"/>
    <w:rsid w:val="00DD62DD"/>
    <w:rsid w:val="00E83F3F"/>
    <w:rsid w:val="00F72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7434D"/>
  <w15:docId w15:val="{55BFEFBE-1F7E-4208-BFAE-EC5103935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link w:val="20"/>
    <w:uiPriority w:val="9"/>
    <w:qFormat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paragraph" w:styleId="3">
    <w:name w:val="heading 3"/>
    <w:basedOn w:val="a"/>
    <w:link w:val="30"/>
    <w:uiPriority w:val="9"/>
    <w:qFormat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paragraph" w:styleId="4">
    <w:name w:val="heading 4"/>
    <w:basedOn w:val="a"/>
    <w:link w:val="40"/>
    <w:uiPriority w:val="9"/>
    <w:qFormat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paragraph" w:styleId="5">
    <w:name w:val="heading 5"/>
    <w:basedOn w:val="a"/>
    <w:link w:val="50"/>
    <w:uiPriority w:val="9"/>
    <w:qFormat/>
    <w:pPr>
      <w:widowControl/>
      <w:spacing w:before="100" w:beforeAutospacing="1" w:after="100" w:afterAutospacing="1"/>
      <w:jc w:val="left"/>
      <w:outlineLvl w:val="4"/>
    </w:pPr>
    <w:rPr>
      <w:rFonts w:ascii="宋体" w:eastAsia="宋体" w:hAnsi="宋体" w:cs="宋体"/>
      <w:b/>
      <w:bCs/>
      <w:kern w:val="0"/>
      <w:sz w:val="20"/>
      <w:szCs w:val="20"/>
    </w:rPr>
  </w:style>
  <w:style w:type="paragraph" w:styleId="6">
    <w:name w:val="heading 6"/>
    <w:basedOn w:val="a"/>
    <w:link w:val="60"/>
    <w:uiPriority w:val="9"/>
    <w:qFormat/>
    <w:pPr>
      <w:widowControl/>
      <w:spacing w:before="100" w:beforeAutospacing="1" w:after="100" w:afterAutospacing="1"/>
      <w:jc w:val="left"/>
      <w:outlineLvl w:val="5"/>
    </w:pPr>
    <w:rPr>
      <w:rFonts w:ascii="宋体" w:eastAsia="宋体" w:hAnsi="宋体" w:cs="宋体"/>
      <w:b/>
      <w:bCs/>
      <w:kern w:val="0"/>
      <w:sz w:val="15"/>
      <w:szCs w:val="15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30">
    <w:name w:val="标题 3 字符"/>
    <w:basedOn w:val="a0"/>
    <w:link w:val="3"/>
    <w:uiPriority w:val="9"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40">
    <w:name w:val="标题 4 字符"/>
    <w:basedOn w:val="a0"/>
    <w:link w:val="4"/>
    <w:uiPriority w:val="9"/>
    <w:rPr>
      <w:rFonts w:ascii="宋体" w:eastAsia="宋体" w:hAnsi="宋体" w:cs="宋体"/>
      <w:b/>
      <w:bCs/>
      <w:kern w:val="0"/>
      <w:sz w:val="24"/>
      <w:szCs w:val="24"/>
    </w:rPr>
  </w:style>
  <w:style w:type="character" w:customStyle="1" w:styleId="50">
    <w:name w:val="标题 5 字符"/>
    <w:basedOn w:val="a0"/>
    <w:link w:val="5"/>
    <w:uiPriority w:val="9"/>
    <w:rPr>
      <w:rFonts w:ascii="宋体" w:eastAsia="宋体" w:hAnsi="宋体" w:cs="宋体"/>
      <w:b/>
      <w:bCs/>
      <w:kern w:val="0"/>
      <w:sz w:val="20"/>
      <w:szCs w:val="20"/>
    </w:rPr>
  </w:style>
  <w:style w:type="character" w:customStyle="1" w:styleId="60">
    <w:name w:val="标题 6 字符"/>
    <w:basedOn w:val="a0"/>
    <w:link w:val="6"/>
    <w:uiPriority w:val="9"/>
    <w:rPr>
      <w:rFonts w:ascii="宋体" w:eastAsia="宋体" w:hAnsi="宋体" w:cs="宋体"/>
      <w:b/>
      <w:bCs/>
      <w:kern w:val="0"/>
      <w:sz w:val="15"/>
      <w:szCs w:val="15"/>
    </w:rPr>
  </w:style>
  <w:style w:type="paragraph" w:styleId="a3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Pr>
      <w:rFonts w:ascii="宋体" w:eastAsia="宋体" w:hAnsi="宋体" w:cs="宋体"/>
      <w:sz w:val="24"/>
      <w:szCs w:val="24"/>
    </w:rPr>
  </w:style>
  <w:style w:type="paragraph" w:styleId="a4">
    <w:name w:val="List Paragraph"/>
    <w:basedOn w:val="a"/>
    <w:uiPriority w:val="34"/>
    <w:qFormat/>
    <w:rsid w:val="00237BA4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09203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9203B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920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9203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3</Pages>
  <Words>1650</Words>
  <Characters>9407</Characters>
  <Application>Microsoft Office Word</Application>
  <DocSecurity>0</DocSecurity>
  <Lines>78</Lines>
  <Paragraphs>22</Paragraphs>
  <ScaleCrop>false</ScaleCrop>
  <Company/>
  <LinksUpToDate>false</LinksUpToDate>
  <CharactersWithSpaces>1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 ha</dc:creator>
  <cp:lastModifiedBy>ha ha</cp:lastModifiedBy>
  <cp:revision>24</cp:revision>
  <cp:lastPrinted>2023-11-15T15:35:00Z</cp:lastPrinted>
  <dcterms:created xsi:type="dcterms:W3CDTF">2023-11-16T01:16:00Z</dcterms:created>
  <dcterms:modified xsi:type="dcterms:W3CDTF">2023-11-16T09:45:00Z</dcterms:modified>
</cp:coreProperties>
</file>